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210B0" w:rsidRDefault="005210B0" w:rsidP="005210B0">
      <w:pPr>
        <w:spacing w:after="0"/>
      </w:pPr>
    </w:p>
    <w:p w:rsidR="005210B0" w:rsidRPr="005210B0" w:rsidRDefault="005210B0" w:rsidP="005210B0">
      <w:pPr>
        <w:spacing w:after="0"/>
        <w:jc w:val="center"/>
        <w:rPr>
          <w:b/>
          <w:sz w:val="28"/>
          <w:u w:val="single"/>
        </w:rPr>
      </w:pPr>
      <w:bookmarkStart w:id="0" w:name="_GoBack"/>
      <w:bookmarkEnd w:id="0"/>
      <w:r w:rsidRPr="005210B0">
        <w:rPr>
          <w:b/>
          <w:sz w:val="28"/>
          <w:u w:val="single"/>
        </w:rPr>
        <w:t>Screener</w:t>
      </w:r>
    </w:p>
    <w:p w:rsidR="005210B0" w:rsidRDefault="005210B0" w:rsidP="00B27066">
      <w:pPr>
        <w:spacing w:after="0"/>
      </w:pPr>
    </w:p>
    <w:p w:rsidR="00B27066" w:rsidRDefault="00B64C3E" w:rsidP="005210B0">
      <w:pPr>
        <w:spacing w:after="0"/>
        <w:rPr>
          <w:noProof/>
        </w:rPr>
      </w:pPr>
      <w:r w:rsidRPr="00922E94">
        <w:rPr>
          <w:noProof/>
        </w:rPr>
        <w:drawing>
          <wp:inline distT="0" distB="0" distL="0" distR="0">
            <wp:extent cx="4899660" cy="44805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468" t="5374" r="62746" b="13763"/>
                    <a:stretch/>
                  </pic:blipFill>
                  <pic:spPr bwMode="auto">
                    <a:xfrm>
                      <a:off x="0" y="0"/>
                      <a:ext cx="4899660" cy="4480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27066" w:rsidRDefault="00B64C3E">
      <w:pPr>
        <w:rPr>
          <w:noProof/>
        </w:rPr>
      </w:pPr>
      <w:r w:rsidRPr="00922E94">
        <w:rPr>
          <w:noProof/>
        </w:rPr>
        <w:drawing>
          <wp:inline distT="0" distB="0" distL="0" distR="0">
            <wp:extent cx="4259580" cy="998220"/>
            <wp:effectExtent l="0" t="0" r="7620" b="0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614" t="37234" r="63141" b="42497"/>
                    <a:stretch/>
                  </pic:blipFill>
                  <pic:spPr bwMode="auto">
                    <a:xfrm>
                      <a:off x="0" y="0"/>
                      <a:ext cx="4259580" cy="998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27066" w:rsidRDefault="00B27066"/>
    <w:p w:rsidR="00B27066" w:rsidRDefault="00B27066"/>
    <w:sectPr w:rsidR="00B27066" w:rsidSect="005210B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OxNDOyMDMxtDAyNDRQ0lEKTi0uzszPAykwrAUAefy1rSwAAAA="/>
  </w:docVars>
  <w:rsids>
    <w:rsidRoot w:val="00C75851"/>
    <w:rsid w:val="00132D08"/>
    <w:rsid w:val="005210B0"/>
    <w:rsid w:val="00645009"/>
    <w:rsid w:val="00694829"/>
    <w:rsid w:val="006F7084"/>
    <w:rsid w:val="009035EB"/>
    <w:rsid w:val="00A42377"/>
    <w:rsid w:val="00B27066"/>
    <w:rsid w:val="00B64C3E"/>
    <w:rsid w:val="00B83914"/>
    <w:rsid w:val="00BF1920"/>
    <w:rsid w:val="00C75851"/>
    <w:rsid w:val="00CB70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63DE6FF3"/>
  <w15:chartTrackingRefBased/>
  <w15:docId w15:val="{8B2ECE19-B0E7-44AF-9F65-C220DB5CAD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</Words>
  <Characters>1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CI</Company>
  <LinksUpToDate>false</LinksUpToDate>
  <CharactersWithSpaces>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rrer, Rebecca (NIH/NCI) [E]</dc:creator>
  <cp:keywords/>
  <cp:lastModifiedBy>Bailey, Karla (NIH/NCI) [E]</cp:lastModifiedBy>
  <cp:revision>3</cp:revision>
  <dcterms:created xsi:type="dcterms:W3CDTF">2016-01-05T19:53:00Z</dcterms:created>
  <dcterms:modified xsi:type="dcterms:W3CDTF">2016-01-05T19:57:00Z</dcterms:modified>
</cp:coreProperties>
</file>